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0FCD4" w14:textId="72CE5C23" w:rsidR="009B5179" w:rsidRPr="00BF2F84" w:rsidRDefault="00F26EA0" w:rsidP="006E5F72">
      <w:pPr>
        <w:pStyle w:val="Title"/>
        <w:rPr>
          <w:rStyle w:val="Strong"/>
          <w:color w:val="1F3864" w:themeColor="accent5" w:themeShade="80"/>
        </w:rPr>
      </w:pPr>
      <w:r w:rsidRPr="00BF2F84">
        <w:rPr>
          <w:rStyle w:val="Strong"/>
          <w:color w:val="1F3864" w:themeColor="accent5" w:themeShade="80"/>
        </w:rPr>
        <w:t xml:space="preserve">Achievement </w:t>
      </w:r>
      <w:r w:rsidR="003E2360" w:rsidRPr="00BF2F84">
        <w:rPr>
          <w:rStyle w:val="Strong"/>
          <w:color w:val="1F3864" w:themeColor="accent5" w:themeShade="80"/>
        </w:rPr>
        <w:t>T</w:t>
      </w:r>
      <w:r w:rsidRPr="00BF2F84">
        <w:rPr>
          <w:rStyle w:val="Strong"/>
          <w:color w:val="1F3864" w:themeColor="accent5" w:themeShade="80"/>
        </w:rPr>
        <w:t>est</w:t>
      </w:r>
      <w:r w:rsidR="009B5179" w:rsidRPr="00BF2F84">
        <w:rPr>
          <w:rStyle w:val="Strong"/>
          <w:color w:val="1F3864" w:themeColor="accent5" w:themeShade="80"/>
        </w:rPr>
        <w:t xml:space="preserve"> </w:t>
      </w:r>
      <w:r w:rsidR="003E2360" w:rsidRPr="00BF2F84">
        <w:rPr>
          <w:rStyle w:val="Strong"/>
          <w:color w:val="1F3864" w:themeColor="accent5" w:themeShade="80"/>
        </w:rPr>
        <w:t>–</w:t>
      </w:r>
      <w:r w:rsidR="009B5179" w:rsidRPr="00BF2F84">
        <w:rPr>
          <w:rStyle w:val="Strong"/>
          <w:color w:val="1F3864" w:themeColor="accent5" w:themeShade="80"/>
        </w:rPr>
        <w:t xml:space="preserve"> </w:t>
      </w:r>
      <w:r w:rsidR="003E2360" w:rsidRPr="00BF2F84">
        <w:rPr>
          <w:rStyle w:val="Strong"/>
          <w:color w:val="1F3864" w:themeColor="accent5" w:themeShade="80"/>
        </w:rPr>
        <w:t>T</w:t>
      </w:r>
      <w:r w:rsidR="009B5179" w:rsidRPr="00BF2F84">
        <w:rPr>
          <w:rStyle w:val="Strong"/>
          <w:color w:val="1F3864" w:themeColor="accent5" w:themeShade="80"/>
        </w:rPr>
        <w:t>ranscript</w:t>
      </w:r>
    </w:p>
    <w:p w14:paraId="2990168D" w14:textId="74C89072" w:rsidR="009B5179" w:rsidRPr="00BF2F84" w:rsidRDefault="009B5179" w:rsidP="009B5179">
      <w:pPr>
        <w:pStyle w:val="Subtitle"/>
        <w:jc w:val="center"/>
        <w:rPr>
          <w:rStyle w:val="Strong"/>
          <w:rFonts w:cs="Arial"/>
          <w:sz w:val="52"/>
          <w:szCs w:val="52"/>
          <w:shd w:val="clear" w:color="auto" w:fill="FFFFFF"/>
        </w:rPr>
      </w:pPr>
      <w:r w:rsidRPr="00BF2F84">
        <w:rPr>
          <w:rStyle w:val="Strong"/>
          <w:rFonts w:cs="Arial"/>
          <w:sz w:val="52"/>
          <w:szCs w:val="52"/>
          <w:shd w:val="clear" w:color="auto" w:fill="FFFFFF"/>
        </w:rPr>
        <w:t xml:space="preserve">Year </w:t>
      </w:r>
      <w:r w:rsidR="00506A42" w:rsidRPr="00BF2F84">
        <w:rPr>
          <w:rStyle w:val="Strong"/>
          <w:rFonts w:cs="Arial"/>
          <w:sz w:val="52"/>
          <w:szCs w:val="52"/>
          <w:shd w:val="clear" w:color="auto" w:fill="FFFFFF"/>
        </w:rPr>
        <w:t>7</w:t>
      </w:r>
      <w:r w:rsidRPr="00BF2F84">
        <w:rPr>
          <w:rStyle w:val="Strong"/>
          <w:rFonts w:cs="Arial"/>
          <w:sz w:val="52"/>
          <w:szCs w:val="52"/>
          <w:shd w:val="clear" w:color="auto" w:fill="FFFFFF"/>
        </w:rPr>
        <w:t xml:space="preserve"> Term </w:t>
      </w:r>
      <w:r w:rsidR="00E26165" w:rsidRPr="00BF2F84">
        <w:rPr>
          <w:rStyle w:val="Strong"/>
          <w:rFonts w:cs="Arial"/>
          <w:sz w:val="52"/>
          <w:szCs w:val="52"/>
          <w:shd w:val="clear" w:color="auto" w:fill="FFFFFF"/>
        </w:rPr>
        <w:t>2</w:t>
      </w:r>
      <w:r w:rsidRPr="00BF2F84">
        <w:rPr>
          <w:rStyle w:val="Strong"/>
          <w:rFonts w:cs="Arial"/>
          <w:sz w:val="52"/>
          <w:szCs w:val="52"/>
          <w:shd w:val="clear" w:color="auto" w:fill="FFFFFF"/>
        </w:rPr>
        <w:t xml:space="preserve"> </w:t>
      </w:r>
      <w:r w:rsidR="00EB1188" w:rsidRPr="00BF2F84">
        <w:rPr>
          <w:rStyle w:val="Strong"/>
          <w:rFonts w:cs="Arial"/>
          <w:sz w:val="52"/>
          <w:szCs w:val="52"/>
          <w:shd w:val="clear" w:color="auto" w:fill="FFFFFF"/>
        </w:rPr>
        <w:t>German</w:t>
      </w:r>
    </w:p>
    <w:p w14:paraId="17BDE848" w14:textId="77777777" w:rsidR="009B5179" w:rsidRPr="00BF2F84" w:rsidRDefault="009B5179" w:rsidP="009B5179">
      <w:pPr>
        <w:jc w:val="center"/>
        <w:rPr>
          <w:bCs/>
          <w:color w:val="1F3864" w:themeColor="accent5" w:themeShade="80"/>
          <w:sz w:val="36"/>
          <w:szCs w:val="36"/>
        </w:rPr>
      </w:pPr>
    </w:p>
    <w:p w14:paraId="3DDE7C16" w14:textId="15E762F0" w:rsidR="003E2360" w:rsidRPr="00BF2F84" w:rsidRDefault="003A5E0A" w:rsidP="003E2360">
      <w:pPr>
        <w:pStyle w:val="Heading1"/>
        <w:rPr>
          <w:color w:val="1F3864" w:themeColor="accent5" w:themeShade="80"/>
        </w:rPr>
      </w:pPr>
      <w:r w:rsidRPr="00BF2F84">
        <w:rPr>
          <w:color w:val="1F3864" w:themeColor="accent5" w:themeShade="80"/>
        </w:rPr>
        <w:t xml:space="preserve">PHONICS </w:t>
      </w:r>
      <w:r w:rsidR="003E2360" w:rsidRPr="00BF2F84">
        <w:rPr>
          <w:color w:val="1F3864" w:themeColor="accent5" w:themeShade="80"/>
        </w:rPr>
        <w:t>PART A (PHONICS)</w:t>
      </w:r>
    </w:p>
    <w:p w14:paraId="7453CF7A" w14:textId="77777777" w:rsidR="00A76536" w:rsidRPr="00BF2F84" w:rsidRDefault="007E628D" w:rsidP="007E628D">
      <w:pPr>
        <w:rPr>
          <w:color w:val="1F3864" w:themeColor="accent5" w:themeShade="80"/>
          <w:sz w:val="24"/>
          <w:szCs w:val="24"/>
        </w:rPr>
      </w:pPr>
      <w:r w:rsidRPr="00BF2F84">
        <w:rPr>
          <w:bCs/>
          <w:color w:val="1F3864" w:themeColor="accent5" w:themeShade="80"/>
          <w:sz w:val="24"/>
          <w:szCs w:val="24"/>
        </w:rPr>
        <w:t>[</w:t>
      </w:r>
      <w:r w:rsidRPr="00BF2F84">
        <w:rPr>
          <w:color w:val="1F3864" w:themeColor="accent5" w:themeShade="80"/>
          <w:sz w:val="24"/>
          <w:szCs w:val="24"/>
        </w:rPr>
        <w:t xml:space="preserve">Say the number </w:t>
      </w:r>
      <w:r w:rsidRPr="00BF2F84">
        <w:rPr>
          <w:b/>
          <w:bCs/>
          <w:color w:val="1F3864" w:themeColor="accent5" w:themeShade="80"/>
          <w:sz w:val="24"/>
          <w:szCs w:val="24"/>
        </w:rPr>
        <w:t>in English</w:t>
      </w:r>
      <w:r w:rsidRPr="00BF2F84">
        <w:rPr>
          <w:color w:val="1F3864" w:themeColor="accent5" w:themeShade="80"/>
          <w:sz w:val="24"/>
          <w:szCs w:val="24"/>
        </w:rPr>
        <w:t xml:space="preserve"> and leave a </w:t>
      </w:r>
      <w:r w:rsidRPr="00BF2F84">
        <w:rPr>
          <w:b/>
          <w:bCs/>
          <w:color w:val="1F3864" w:themeColor="accent5" w:themeShade="80"/>
          <w:sz w:val="24"/>
          <w:szCs w:val="24"/>
        </w:rPr>
        <w:t xml:space="preserve">1.5 second </w:t>
      </w:r>
      <w:r w:rsidRPr="00BF2F84">
        <w:rPr>
          <w:color w:val="1F3864" w:themeColor="accent5" w:themeShade="80"/>
          <w:sz w:val="24"/>
          <w:szCs w:val="24"/>
        </w:rPr>
        <w:t xml:space="preserve">pause before saying the German word for the first time. Leave a </w:t>
      </w:r>
      <w:r w:rsidRPr="00BF2F84">
        <w:rPr>
          <w:b/>
          <w:bCs/>
          <w:color w:val="1F3864" w:themeColor="accent5" w:themeShade="80"/>
          <w:sz w:val="24"/>
          <w:szCs w:val="24"/>
        </w:rPr>
        <w:t>5 second</w:t>
      </w:r>
      <w:r w:rsidRPr="00BF2F84">
        <w:rPr>
          <w:color w:val="1F3864" w:themeColor="accent5" w:themeShade="80"/>
          <w:sz w:val="24"/>
          <w:szCs w:val="24"/>
        </w:rPr>
        <w:t xml:space="preserve"> pause and say the German word for the second time. Leave a </w:t>
      </w:r>
      <w:r w:rsidRPr="00BF2F84">
        <w:rPr>
          <w:b/>
          <w:bCs/>
          <w:color w:val="1F3864" w:themeColor="accent5" w:themeShade="80"/>
          <w:sz w:val="24"/>
          <w:szCs w:val="24"/>
        </w:rPr>
        <w:t xml:space="preserve">5 second </w:t>
      </w:r>
      <w:r w:rsidRPr="00BF2F84">
        <w:rPr>
          <w:color w:val="1F3864" w:themeColor="accent5" w:themeShade="80"/>
          <w:sz w:val="24"/>
          <w:szCs w:val="24"/>
        </w:rPr>
        <w:t>pause before moving on to the next German word.]</w:t>
      </w:r>
    </w:p>
    <w:p w14:paraId="40B1D6B8" w14:textId="77777777" w:rsidR="00A76536" w:rsidRPr="00BF2F84" w:rsidRDefault="00A76536" w:rsidP="007E628D">
      <w:pPr>
        <w:rPr>
          <w:color w:val="1F3864" w:themeColor="accent5" w:themeShade="80"/>
          <w:sz w:val="24"/>
          <w:szCs w:val="24"/>
        </w:rPr>
      </w:pPr>
    </w:p>
    <w:p w14:paraId="1EFA1E17" w14:textId="77777777" w:rsidR="00A76536" w:rsidRPr="00BF2F84" w:rsidRDefault="00A76536" w:rsidP="00A76536">
      <w:pPr>
        <w:numPr>
          <w:ilvl w:val="0"/>
          <w:numId w:val="4"/>
        </w:numPr>
        <w:rPr>
          <w:color w:val="1F3864" w:themeColor="accent5" w:themeShade="80"/>
          <w:sz w:val="24"/>
          <w:szCs w:val="24"/>
          <w:lang w:val="es-CO"/>
        </w:rPr>
      </w:pPr>
      <w:proofErr w:type="spellStart"/>
      <w:r w:rsidRPr="00BF2F84">
        <w:rPr>
          <w:b/>
          <w:color w:val="1F3864" w:themeColor="accent5" w:themeShade="80"/>
          <w:sz w:val="24"/>
          <w:szCs w:val="24"/>
          <w:lang w:val="es-CO"/>
        </w:rPr>
        <w:t>S</w:t>
      </w:r>
      <w:r w:rsidRPr="00BF2F84">
        <w:rPr>
          <w:color w:val="1F3864" w:themeColor="accent5" w:themeShade="80"/>
          <w:sz w:val="24"/>
          <w:szCs w:val="24"/>
          <w:lang w:val="es-CO"/>
        </w:rPr>
        <w:t>og</w:t>
      </w:r>
      <w:proofErr w:type="spellEnd"/>
    </w:p>
    <w:p w14:paraId="7C611E56" w14:textId="77777777" w:rsidR="00A76536" w:rsidRPr="00BF2F84" w:rsidRDefault="00A76536" w:rsidP="00A76536">
      <w:pPr>
        <w:numPr>
          <w:ilvl w:val="0"/>
          <w:numId w:val="4"/>
        </w:numPr>
        <w:rPr>
          <w:color w:val="1F3864" w:themeColor="accent5" w:themeShade="80"/>
          <w:sz w:val="24"/>
          <w:szCs w:val="24"/>
          <w:lang w:val="es-CO"/>
        </w:rPr>
      </w:pPr>
      <w:proofErr w:type="spellStart"/>
      <w:r w:rsidRPr="00BF2F84">
        <w:rPr>
          <w:color w:val="1F3864" w:themeColor="accent5" w:themeShade="80"/>
          <w:sz w:val="24"/>
          <w:szCs w:val="24"/>
          <w:lang w:val="es-CO"/>
        </w:rPr>
        <w:t>schn</w:t>
      </w:r>
      <w:r w:rsidRPr="00BF2F84">
        <w:rPr>
          <w:b/>
          <w:color w:val="1F3864" w:themeColor="accent5" w:themeShade="80"/>
          <w:sz w:val="24"/>
          <w:szCs w:val="24"/>
          <w:lang w:val="es-CO"/>
        </w:rPr>
        <w:t>ü</w:t>
      </w:r>
      <w:r w:rsidRPr="00BF2F84">
        <w:rPr>
          <w:color w:val="1F3864" w:themeColor="accent5" w:themeShade="80"/>
          <w:sz w:val="24"/>
          <w:szCs w:val="24"/>
          <w:lang w:val="es-CO"/>
        </w:rPr>
        <w:t>rt</w:t>
      </w:r>
      <w:proofErr w:type="spellEnd"/>
    </w:p>
    <w:p w14:paraId="34D5BC1C" w14:textId="77777777" w:rsidR="00A76536" w:rsidRPr="00BF2F84" w:rsidRDefault="00A76536" w:rsidP="00A76536">
      <w:pPr>
        <w:numPr>
          <w:ilvl w:val="0"/>
          <w:numId w:val="4"/>
        </w:numPr>
        <w:rPr>
          <w:color w:val="1F3864" w:themeColor="accent5" w:themeShade="80"/>
          <w:sz w:val="24"/>
          <w:szCs w:val="24"/>
          <w:lang w:val="es-CO"/>
        </w:rPr>
      </w:pPr>
      <w:proofErr w:type="spellStart"/>
      <w:r w:rsidRPr="00BF2F84">
        <w:rPr>
          <w:color w:val="1F3864" w:themeColor="accent5" w:themeShade="80"/>
          <w:sz w:val="24"/>
          <w:szCs w:val="24"/>
          <w:lang w:val="es-CO"/>
        </w:rPr>
        <w:t>Schn</w:t>
      </w:r>
      <w:r w:rsidRPr="00BF2F84">
        <w:rPr>
          <w:b/>
          <w:color w:val="1F3864" w:themeColor="accent5" w:themeShade="80"/>
          <w:sz w:val="24"/>
          <w:szCs w:val="24"/>
          <w:lang w:val="es-CO"/>
        </w:rPr>
        <w:t>u</w:t>
      </w:r>
      <w:r w:rsidRPr="00BF2F84">
        <w:rPr>
          <w:color w:val="1F3864" w:themeColor="accent5" w:themeShade="80"/>
          <w:sz w:val="24"/>
          <w:szCs w:val="24"/>
          <w:lang w:val="es-CO"/>
        </w:rPr>
        <w:t>r</w:t>
      </w:r>
      <w:proofErr w:type="spellEnd"/>
    </w:p>
    <w:p w14:paraId="069E432F" w14:textId="77777777" w:rsidR="00A76536" w:rsidRPr="00BF2F84" w:rsidRDefault="00A76536" w:rsidP="00A76536">
      <w:pPr>
        <w:numPr>
          <w:ilvl w:val="0"/>
          <w:numId w:val="4"/>
        </w:numPr>
        <w:rPr>
          <w:color w:val="1F3864" w:themeColor="accent5" w:themeShade="80"/>
          <w:sz w:val="24"/>
          <w:szCs w:val="24"/>
          <w:lang w:val="es-CO"/>
        </w:rPr>
      </w:pPr>
      <w:r w:rsidRPr="00BF2F84">
        <w:rPr>
          <w:color w:val="1F3864" w:themeColor="accent5" w:themeShade="80"/>
          <w:sz w:val="24"/>
          <w:szCs w:val="24"/>
          <w:lang w:val="es-CO"/>
        </w:rPr>
        <w:t>F</w:t>
      </w:r>
      <w:r w:rsidRPr="00BF2F84">
        <w:rPr>
          <w:b/>
          <w:color w:val="1F3864" w:themeColor="accent5" w:themeShade="80"/>
          <w:sz w:val="24"/>
          <w:szCs w:val="24"/>
          <w:lang w:val="es-CO"/>
        </w:rPr>
        <w:t>ö</w:t>
      </w:r>
      <w:r w:rsidRPr="00BF2F84">
        <w:rPr>
          <w:color w:val="1F3864" w:themeColor="accent5" w:themeShade="80"/>
          <w:sz w:val="24"/>
          <w:szCs w:val="24"/>
          <w:lang w:val="es-CO"/>
        </w:rPr>
        <w:t>hn</w:t>
      </w:r>
    </w:p>
    <w:p w14:paraId="008420B8" w14:textId="77777777" w:rsidR="00A76536" w:rsidRPr="00BF2F84" w:rsidRDefault="00A76536" w:rsidP="00A76536">
      <w:pPr>
        <w:numPr>
          <w:ilvl w:val="0"/>
          <w:numId w:val="4"/>
        </w:numPr>
        <w:rPr>
          <w:color w:val="1F3864" w:themeColor="accent5" w:themeShade="80"/>
          <w:sz w:val="24"/>
          <w:szCs w:val="24"/>
          <w:lang w:val="es-CO"/>
        </w:rPr>
      </w:pPr>
      <w:proofErr w:type="spellStart"/>
      <w:r w:rsidRPr="00BF2F84">
        <w:rPr>
          <w:b/>
          <w:color w:val="1F3864" w:themeColor="accent5" w:themeShade="80"/>
          <w:sz w:val="24"/>
          <w:szCs w:val="24"/>
          <w:lang w:val="es-CO"/>
        </w:rPr>
        <w:t>z</w:t>
      </w:r>
      <w:r w:rsidRPr="00BF2F84">
        <w:rPr>
          <w:color w:val="1F3864" w:themeColor="accent5" w:themeShade="80"/>
          <w:sz w:val="24"/>
          <w:szCs w:val="24"/>
          <w:lang w:val="es-CO"/>
        </w:rPr>
        <w:t>upft</w:t>
      </w:r>
      <w:proofErr w:type="spellEnd"/>
    </w:p>
    <w:p w14:paraId="67E7E09F" w14:textId="77777777" w:rsidR="00A76536" w:rsidRPr="00BF2F84" w:rsidRDefault="00A76536" w:rsidP="00A76536">
      <w:pPr>
        <w:numPr>
          <w:ilvl w:val="0"/>
          <w:numId w:val="4"/>
        </w:numPr>
        <w:rPr>
          <w:color w:val="1F3864" w:themeColor="accent5" w:themeShade="80"/>
          <w:sz w:val="24"/>
          <w:szCs w:val="24"/>
          <w:lang w:val="es-CO"/>
        </w:rPr>
      </w:pPr>
      <w:proofErr w:type="spellStart"/>
      <w:r w:rsidRPr="00BF2F84">
        <w:rPr>
          <w:color w:val="1F3864" w:themeColor="accent5" w:themeShade="80"/>
          <w:sz w:val="24"/>
          <w:szCs w:val="24"/>
          <w:lang w:val="es-CO"/>
        </w:rPr>
        <w:t>L</w:t>
      </w:r>
      <w:r w:rsidRPr="00BF2F84">
        <w:rPr>
          <w:b/>
          <w:color w:val="1F3864" w:themeColor="accent5" w:themeShade="80"/>
          <w:sz w:val="24"/>
          <w:szCs w:val="24"/>
          <w:lang w:val="es-CO"/>
        </w:rPr>
        <w:t>ö</w:t>
      </w:r>
      <w:r w:rsidRPr="00BF2F84">
        <w:rPr>
          <w:color w:val="1F3864" w:themeColor="accent5" w:themeShade="80"/>
          <w:sz w:val="24"/>
          <w:szCs w:val="24"/>
          <w:lang w:val="es-CO"/>
        </w:rPr>
        <w:t>ss</w:t>
      </w:r>
      <w:proofErr w:type="spellEnd"/>
    </w:p>
    <w:p w14:paraId="45A1334A" w14:textId="77777777" w:rsidR="00A76536" w:rsidRPr="00BF2F84" w:rsidRDefault="00A76536" w:rsidP="00A76536">
      <w:pPr>
        <w:numPr>
          <w:ilvl w:val="0"/>
          <w:numId w:val="4"/>
        </w:numPr>
        <w:rPr>
          <w:color w:val="1F3864" w:themeColor="accent5" w:themeShade="80"/>
          <w:sz w:val="24"/>
          <w:szCs w:val="24"/>
          <w:lang w:val="es-CO"/>
        </w:rPr>
      </w:pPr>
      <w:proofErr w:type="spellStart"/>
      <w:r w:rsidRPr="00BF2F84">
        <w:rPr>
          <w:color w:val="1F3864" w:themeColor="accent5" w:themeShade="80"/>
          <w:sz w:val="24"/>
          <w:szCs w:val="24"/>
          <w:lang w:val="es-CO"/>
        </w:rPr>
        <w:t>n</w:t>
      </w:r>
      <w:r w:rsidRPr="00BF2F84">
        <w:rPr>
          <w:b/>
          <w:color w:val="1F3864" w:themeColor="accent5" w:themeShade="80"/>
          <w:sz w:val="24"/>
          <w:szCs w:val="24"/>
          <w:lang w:val="es-CO"/>
        </w:rPr>
        <w:t>e</w:t>
      </w:r>
      <w:r w:rsidRPr="00BF2F84">
        <w:rPr>
          <w:color w:val="1F3864" w:themeColor="accent5" w:themeShade="80"/>
          <w:sz w:val="24"/>
          <w:szCs w:val="24"/>
          <w:lang w:val="es-CO"/>
        </w:rPr>
        <w:t>bst</w:t>
      </w:r>
      <w:proofErr w:type="spellEnd"/>
    </w:p>
    <w:p w14:paraId="54398908" w14:textId="77777777" w:rsidR="00A76536" w:rsidRPr="00BF2F84" w:rsidRDefault="00A76536" w:rsidP="00A76536">
      <w:pPr>
        <w:numPr>
          <w:ilvl w:val="0"/>
          <w:numId w:val="4"/>
        </w:numPr>
        <w:rPr>
          <w:color w:val="1F3864" w:themeColor="accent5" w:themeShade="80"/>
          <w:sz w:val="24"/>
          <w:szCs w:val="24"/>
          <w:lang w:val="es-CO"/>
        </w:rPr>
      </w:pPr>
      <w:r w:rsidRPr="00BF2F84">
        <w:rPr>
          <w:color w:val="1F3864" w:themeColor="accent5" w:themeShade="80"/>
          <w:sz w:val="24"/>
          <w:szCs w:val="24"/>
          <w:lang w:val="es-CO"/>
        </w:rPr>
        <w:t>N</w:t>
      </w:r>
      <w:r w:rsidRPr="00BF2F84">
        <w:rPr>
          <w:b/>
          <w:color w:val="1F3864" w:themeColor="accent5" w:themeShade="80"/>
          <w:sz w:val="24"/>
          <w:szCs w:val="24"/>
          <w:lang w:val="es-CO"/>
        </w:rPr>
        <w:t>i</w:t>
      </w:r>
      <w:r w:rsidRPr="00BF2F84">
        <w:rPr>
          <w:color w:val="1F3864" w:themeColor="accent5" w:themeShade="80"/>
          <w:sz w:val="24"/>
          <w:szCs w:val="24"/>
          <w:lang w:val="es-CO"/>
        </w:rPr>
        <w:t>l</w:t>
      </w:r>
    </w:p>
    <w:p w14:paraId="3E4AC801" w14:textId="77777777" w:rsidR="00A76536" w:rsidRPr="00BF2F84" w:rsidRDefault="00A76536" w:rsidP="00A76536">
      <w:pPr>
        <w:numPr>
          <w:ilvl w:val="0"/>
          <w:numId w:val="4"/>
        </w:numPr>
        <w:rPr>
          <w:color w:val="1F3864" w:themeColor="accent5" w:themeShade="80"/>
          <w:sz w:val="24"/>
          <w:szCs w:val="24"/>
          <w:lang w:val="es-CO"/>
        </w:rPr>
      </w:pPr>
      <w:proofErr w:type="spellStart"/>
      <w:r w:rsidRPr="00BF2F84">
        <w:rPr>
          <w:color w:val="1F3864" w:themeColor="accent5" w:themeShade="80"/>
          <w:sz w:val="24"/>
          <w:szCs w:val="24"/>
          <w:lang w:val="es-CO"/>
        </w:rPr>
        <w:t>fl</w:t>
      </w:r>
      <w:r w:rsidRPr="00BF2F84">
        <w:rPr>
          <w:b/>
          <w:color w:val="1F3864" w:themeColor="accent5" w:themeShade="80"/>
          <w:sz w:val="24"/>
          <w:szCs w:val="24"/>
          <w:lang w:val="es-CO"/>
        </w:rPr>
        <w:t>o</w:t>
      </w:r>
      <w:r w:rsidRPr="00BF2F84">
        <w:rPr>
          <w:color w:val="1F3864" w:themeColor="accent5" w:themeShade="80"/>
          <w:sz w:val="24"/>
          <w:szCs w:val="24"/>
          <w:lang w:val="es-CO"/>
        </w:rPr>
        <w:t>tt</w:t>
      </w:r>
      <w:proofErr w:type="spellEnd"/>
    </w:p>
    <w:p w14:paraId="55E7AEDF" w14:textId="77777777" w:rsidR="00A76536" w:rsidRPr="00BF2F84" w:rsidRDefault="00A76536" w:rsidP="00A76536">
      <w:pPr>
        <w:numPr>
          <w:ilvl w:val="0"/>
          <w:numId w:val="4"/>
        </w:numPr>
        <w:rPr>
          <w:color w:val="1F3864" w:themeColor="accent5" w:themeShade="80"/>
          <w:sz w:val="24"/>
          <w:szCs w:val="24"/>
          <w:lang w:val="es-CO"/>
        </w:rPr>
      </w:pPr>
      <w:proofErr w:type="spellStart"/>
      <w:r w:rsidRPr="00BF2F84">
        <w:rPr>
          <w:color w:val="1F3864" w:themeColor="accent5" w:themeShade="80"/>
          <w:sz w:val="24"/>
          <w:szCs w:val="24"/>
          <w:lang w:val="es-CO"/>
        </w:rPr>
        <w:t>S</w:t>
      </w:r>
      <w:r w:rsidRPr="00BF2F84">
        <w:rPr>
          <w:b/>
          <w:color w:val="1F3864" w:themeColor="accent5" w:themeShade="80"/>
          <w:sz w:val="24"/>
          <w:szCs w:val="24"/>
          <w:lang w:val="es-CO"/>
        </w:rPr>
        <w:t>u</w:t>
      </w:r>
      <w:r w:rsidRPr="00BF2F84">
        <w:rPr>
          <w:color w:val="1F3864" w:themeColor="accent5" w:themeShade="80"/>
          <w:sz w:val="24"/>
          <w:szCs w:val="24"/>
          <w:lang w:val="es-CO"/>
        </w:rPr>
        <w:t>nd</w:t>
      </w:r>
      <w:proofErr w:type="spellEnd"/>
    </w:p>
    <w:p w14:paraId="342C790E" w14:textId="77777777" w:rsidR="00A76536" w:rsidRPr="00BF2F84" w:rsidRDefault="00A76536" w:rsidP="00A76536">
      <w:pPr>
        <w:numPr>
          <w:ilvl w:val="0"/>
          <w:numId w:val="4"/>
        </w:numPr>
        <w:rPr>
          <w:color w:val="1F3864" w:themeColor="accent5" w:themeShade="80"/>
          <w:sz w:val="24"/>
          <w:szCs w:val="24"/>
          <w:lang w:val="es-CO"/>
        </w:rPr>
      </w:pPr>
      <w:proofErr w:type="spellStart"/>
      <w:r w:rsidRPr="00BF2F84">
        <w:rPr>
          <w:b/>
          <w:color w:val="1F3864" w:themeColor="accent5" w:themeShade="80"/>
          <w:sz w:val="24"/>
          <w:szCs w:val="24"/>
          <w:lang w:val="es-CO"/>
        </w:rPr>
        <w:t>v</w:t>
      </w:r>
      <w:r w:rsidRPr="00BF2F84">
        <w:rPr>
          <w:color w:val="1F3864" w:themeColor="accent5" w:themeShade="80"/>
          <w:sz w:val="24"/>
          <w:szCs w:val="24"/>
          <w:lang w:val="es-CO"/>
        </w:rPr>
        <w:t>iert</w:t>
      </w:r>
      <w:proofErr w:type="spellEnd"/>
    </w:p>
    <w:p w14:paraId="292CD1F9" w14:textId="77777777" w:rsidR="00A76536" w:rsidRPr="00BF2F84" w:rsidRDefault="00A76536" w:rsidP="00A76536">
      <w:pPr>
        <w:numPr>
          <w:ilvl w:val="0"/>
          <w:numId w:val="4"/>
        </w:numPr>
        <w:rPr>
          <w:color w:val="1F3864" w:themeColor="accent5" w:themeShade="80"/>
          <w:sz w:val="24"/>
          <w:szCs w:val="24"/>
          <w:lang w:val="es-CO"/>
        </w:rPr>
      </w:pPr>
      <w:proofErr w:type="spellStart"/>
      <w:r w:rsidRPr="00BF2F84">
        <w:rPr>
          <w:color w:val="1F3864" w:themeColor="accent5" w:themeShade="80"/>
          <w:sz w:val="24"/>
          <w:szCs w:val="24"/>
          <w:lang w:val="es-CO"/>
        </w:rPr>
        <w:t>V</w:t>
      </w:r>
      <w:r w:rsidRPr="00BF2F84">
        <w:rPr>
          <w:b/>
          <w:color w:val="1F3864" w:themeColor="accent5" w:themeShade="80"/>
          <w:sz w:val="24"/>
          <w:szCs w:val="24"/>
          <w:lang w:val="es-CO"/>
        </w:rPr>
        <w:t>ie</w:t>
      </w:r>
      <w:r w:rsidRPr="00BF2F84">
        <w:rPr>
          <w:color w:val="1F3864" w:themeColor="accent5" w:themeShade="80"/>
          <w:sz w:val="24"/>
          <w:szCs w:val="24"/>
          <w:lang w:val="es-CO"/>
        </w:rPr>
        <w:t>ch</w:t>
      </w:r>
      <w:proofErr w:type="spellEnd"/>
    </w:p>
    <w:p w14:paraId="378006AA" w14:textId="77777777" w:rsidR="00A76536" w:rsidRPr="00BF2F84" w:rsidRDefault="00A76536" w:rsidP="00A76536">
      <w:pPr>
        <w:numPr>
          <w:ilvl w:val="0"/>
          <w:numId w:val="4"/>
        </w:numPr>
        <w:rPr>
          <w:color w:val="1F3864" w:themeColor="accent5" w:themeShade="80"/>
          <w:sz w:val="24"/>
          <w:szCs w:val="24"/>
          <w:lang w:val="es-CO"/>
        </w:rPr>
      </w:pPr>
      <w:proofErr w:type="spellStart"/>
      <w:r w:rsidRPr="00BF2F84">
        <w:rPr>
          <w:b/>
          <w:color w:val="1F3864" w:themeColor="accent5" w:themeShade="80"/>
          <w:sz w:val="24"/>
          <w:szCs w:val="24"/>
          <w:lang w:val="es-CO"/>
        </w:rPr>
        <w:t>Sp</w:t>
      </w:r>
      <w:r w:rsidRPr="00BF2F84">
        <w:rPr>
          <w:color w:val="1F3864" w:themeColor="accent5" w:themeShade="80"/>
          <w:sz w:val="24"/>
          <w:szCs w:val="24"/>
          <w:lang w:val="es-CO"/>
        </w:rPr>
        <w:t>ann</w:t>
      </w:r>
      <w:proofErr w:type="spellEnd"/>
    </w:p>
    <w:p w14:paraId="458C6CFE" w14:textId="77777777" w:rsidR="00A76536" w:rsidRPr="00BF2F84" w:rsidRDefault="00A76536" w:rsidP="00A76536">
      <w:pPr>
        <w:numPr>
          <w:ilvl w:val="0"/>
          <w:numId w:val="4"/>
        </w:numPr>
        <w:rPr>
          <w:color w:val="1F3864" w:themeColor="accent5" w:themeShade="80"/>
          <w:sz w:val="24"/>
          <w:szCs w:val="24"/>
          <w:lang w:val="es-CO"/>
        </w:rPr>
      </w:pPr>
      <w:proofErr w:type="spellStart"/>
      <w:r w:rsidRPr="00BF2F84">
        <w:rPr>
          <w:b/>
          <w:color w:val="1F3864" w:themeColor="accent5" w:themeShade="80"/>
          <w:sz w:val="24"/>
          <w:szCs w:val="24"/>
          <w:lang w:val="es-CO"/>
        </w:rPr>
        <w:t>w</w:t>
      </w:r>
      <w:r w:rsidRPr="00BF2F84">
        <w:rPr>
          <w:color w:val="1F3864" w:themeColor="accent5" w:themeShade="80"/>
          <w:sz w:val="24"/>
          <w:szCs w:val="24"/>
          <w:lang w:val="es-CO"/>
        </w:rPr>
        <w:t>arf</w:t>
      </w:r>
      <w:proofErr w:type="spellEnd"/>
    </w:p>
    <w:p w14:paraId="373E1FD2" w14:textId="77777777" w:rsidR="00A76536" w:rsidRPr="00BF2F84" w:rsidRDefault="00A76536" w:rsidP="00A76536">
      <w:pPr>
        <w:numPr>
          <w:ilvl w:val="0"/>
          <w:numId w:val="4"/>
        </w:numPr>
        <w:rPr>
          <w:color w:val="1F3864" w:themeColor="accent5" w:themeShade="80"/>
          <w:sz w:val="24"/>
          <w:szCs w:val="24"/>
          <w:lang w:val="es-CO"/>
        </w:rPr>
      </w:pPr>
      <w:proofErr w:type="spellStart"/>
      <w:r w:rsidRPr="00BF2F84">
        <w:rPr>
          <w:b/>
          <w:color w:val="1F3864" w:themeColor="accent5" w:themeShade="80"/>
          <w:sz w:val="24"/>
          <w:szCs w:val="24"/>
          <w:lang w:val="es-CO"/>
        </w:rPr>
        <w:t>sch</w:t>
      </w:r>
      <w:r w:rsidRPr="00BF2F84">
        <w:rPr>
          <w:color w:val="1F3864" w:themeColor="accent5" w:themeShade="80"/>
          <w:sz w:val="24"/>
          <w:szCs w:val="24"/>
          <w:lang w:val="es-CO"/>
        </w:rPr>
        <w:t>nöd</w:t>
      </w:r>
      <w:proofErr w:type="spellEnd"/>
      <w:r w:rsidRPr="00BF2F84">
        <w:rPr>
          <w:color w:val="1F3864" w:themeColor="accent5" w:themeShade="80"/>
          <w:sz w:val="24"/>
          <w:szCs w:val="24"/>
        </w:rPr>
        <w:tab/>
      </w:r>
    </w:p>
    <w:p w14:paraId="3B2E4C93" w14:textId="09A279E3" w:rsidR="003F1B46" w:rsidRPr="00BF2F84" w:rsidRDefault="007E628D" w:rsidP="00A76536">
      <w:pPr>
        <w:rPr>
          <w:rFonts w:eastAsia="Times New Roman" w:cs="Arial"/>
          <w:color w:val="1F3864" w:themeColor="accent5" w:themeShade="80"/>
          <w:lang w:val="de-DE" w:eastAsia="en-GB"/>
        </w:rPr>
      </w:pPr>
      <w:r w:rsidRPr="00BF2F84">
        <w:rPr>
          <w:color w:val="1F3864" w:themeColor="accent5" w:themeShade="80"/>
          <w:sz w:val="24"/>
          <w:szCs w:val="24"/>
        </w:rPr>
        <w:t xml:space="preserve"> </w:t>
      </w:r>
    </w:p>
    <w:p w14:paraId="1E62E94B" w14:textId="77777777" w:rsidR="004239EF" w:rsidRPr="00BF2F84" w:rsidRDefault="004239EF" w:rsidP="004239EF">
      <w:pPr>
        <w:jc w:val="center"/>
        <w:rPr>
          <w:b/>
          <w:color w:val="1F3864" w:themeColor="accent5" w:themeShade="80"/>
          <w:sz w:val="52"/>
          <w:szCs w:val="52"/>
        </w:rPr>
      </w:pPr>
    </w:p>
    <w:p w14:paraId="43D268E8" w14:textId="77777777" w:rsidR="003F1B46" w:rsidRPr="00BF2F84" w:rsidRDefault="003F1B46" w:rsidP="00FF1BDD">
      <w:pPr>
        <w:rPr>
          <w:b/>
          <w:color w:val="1F3864" w:themeColor="accent5" w:themeShade="80"/>
          <w:sz w:val="24"/>
          <w:szCs w:val="24"/>
        </w:rPr>
      </w:pPr>
    </w:p>
    <w:p w14:paraId="3E7C8606" w14:textId="77777777" w:rsidR="003F1B46" w:rsidRPr="00BF2F84" w:rsidRDefault="003F1B46" w:rsidP="00FF1BDD">
      <w:pPr>
        <w:rPr>
          <w:b/>
          <w:color w:val="1F3864" w:themeColor="accent5" w:themeShade="80"/>
          <w:sz w:val="24"/>
          <w:szCs w:val="24"/>
        </w:rPr>
      </w:pPr>
    </w:p>
    <w:p w14:paraId="21632385" w14:textId="77777777" w:rsidR="008B696D" w:rsidRPr="00BF2F84" w:rsidRDefault="008B696D" w:rsidP="008C0F17">
      <w:pPr>
        <w:pStyle w:val="Heading1"/>
        <w:rPr>
          <w:color w:val="1F3864" w:themeColor="accent5" w:themeShade="80"/>
        </w:rPr>
        <w:sectPr w:rsidR="008B696D" w:rsidRPr="00BF2F84" w:rsidSect="00A27D29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7B53E571" w14:textId="493E4645" w:rsidR="00C53832" w:rsidRPr="00BF2F84" w:rsidRDefault="00C53832" w:rsidP="00C53832">
      <w:pPr>
        <w:pStyle w:val="Heading1"/>
        <w:rPr>
          <w:b w:val="0"/>
          <w:color w:val="1F3864" w:themeColor="accent5" w:themeShade="80"/>
        </w:rPr>
      </w:pPr>
      <w:r w:rsidRPr="00BF2F84">
        <w:rPr>
          <w:color w:val="1F3864" w:themeColor="accent5" w:themeShade="80"/>
        </w:rPr>
        <w:lastRenderedPageBreak/>
        <w:t xml:space="preserve">VOCABULARY </w:t>
      </w:r>
      <w:bookmarkStart w:id="0" w:name="_Hlk32498217"/>
      <w:r w:rsidRPr="00BF2F84">
        <w:rPr>
          <w:color w:val="1F3864" w:themeColor="accent5" w:themeShade="80"/>
        </w:rPr>
        <w:t xml:space="preserve">PART A </w:t>
      </w:r>
      <w:r w:rsidR="00237198" w:rsidRPr="00BF2F84">
        <w:rPr>
          <w:color w:val="1F3864" w:themeColor="accent5" w:themeShade="80"/>
        </w:rPr>
        <w:t>(</w:t>
      </w:r>
      <w:r w:rsidRPr="00BF2F84">
        <w:rPr>
          <w:color w:val="1F3864" w:themeColor="accent5" w:themeShade="80"/>
        </w:rPr>
        <w:t>MEANING</w:t>
      </w:r>
      <w:r w:rsidR="00237198" w:rsidRPr="00BF2F84">
        <w:rPr>
          <w:color w:val="1F3864" w:themeColor="accent5" w:themeShade="80"/>
        </w:rPr>
        <w:t>)</w:t>
      </w:r>
    </w:p>
    <w:p w14:paraId="5A1320C6" w14:textId="77777777" w:rsidR="007E628D" w:rsidRPr="00BF2F84" w:rsidRDefault="007E628D" w:rsidP="007E628D">
      <w:pPr>
        <w:rPr>
          <w:color w:val="1F3864" w:themeColor="accent5" w:themeShade="80"/>
          <w:sz w:val="24"/>
          <w:szCs w:val="24"/>
        </w:rPr>
      </w:pPr>
      <w:bookmarkStart w:id="1" w:name="_Hlk61391174"/>
      <w:bookmarkEnd w:id="0"/>
      <w:r w:rsidRPr="00BF2F84">
        <w:rPr>
          <w:bCs/>
          <w:color w:val="1F3864" w:themeColor="accent5" w:themeShade="80"/>
          <w:sz w:val="24"/>
          <w:szCs w:val="24"/>
        </w:rPr>
        <w:t>[</w:t>
      </w:r>
      <w:r w:rsidRPr="00BF2F84">
        <w:rPr>
          <w:color w:val="1F3864" w:themeColor="accent5" w:themeShade="80"/>
          <w:sz w:val="24"/>
          <w:szCs w:val="24"/>
        </w:rPr>
        <w:t xml:space="preserve">Say the number </w:t>
      </w:r>
      <w:r w:rsidRPr="00BF2F84">
        <w:rPr>
          <w:b/>
          <w:bCs/>
          <w:color w:val="1F3864" w:themeColor="accent5" w:themeShade="80"/>
          <w:sz w:val="24"/>
          <w:szCs w:val="24"/>
        </w:rPr>
        <w:t>in English</w:t>
      </w:r>
      <w:r w:rsidRPr="00BF2F84">
        <w:rPr>
          <w:color w:val="1F3864" w:themeColor="accent5" w:themeShade="80"/>
          <w:sz w:val="24"/>
          <w:szCs w:val="24"/>
        </w:rPr>
        <w:t xml:space="preserve"> and leave a </w:t>
      </w:r>
      <w:r w:rsidRPr="00BF2F84">
        <w:rPr>
          <w:b/>
          <w:bCs/>
          <w:color w:val="1F3864" w:themeColor="accent5" w:themeShade="80"/>
          <w:sz w:val="24"/>
          <w:szCs w:val="24"/>
        </w:rPr>
        <w:t xml:space="preserve">1.5 second </w:t>
      </w:r>
      <w:r w:rsidRPr="00BF2F84">
        <w:rPr>
          <w:color w:val="1F3864" w:themeColor="accent5" w:themeShade="80"/>
          <w:sz w:val="24"/>
          <w:szCs w:val="24"/>
        </w:rPr>
        <w:t xml:space="preserve">pause before saying the German word for the first time. Leave a </w:t>
      </w:r>
      <w:r w:rsidRPr="00BF2F84">
        <w:rPr>
          <w:b/>
          <w:bCs/>
          <w:color w:val="1F3864" w:themeColor="accent5" w:themeShade="80"/>
          <w:sz w:val="24"/>
          <w:szCs w:val="24"/>
        </w:rPr>
        <w:t>5 second</w:t>
      </w:r>
      <w:r w:rsidRPr="00BF2F84">
        <w:rPr>
          <w:color w:val="1F3864" w:themeColor="accent5" w:themeShade="80"/>
          <w:sz w:val="24"/>
          <w:szCs w:val="24"/>
        </w:rPr>
        <w:t xml:space="preserve"> pause and say the German word for the second time. Leave a </w:t>
      </w:r>
      <w:r w:rsidRPr="00BF2F84">
        <w:rPr>
          <w:b/>
          <w:bCs/>
          <w:color w:val="1F3864" w:themeColor="accent5" w:themeShade="80"/>
          <w:sz w:val="24"/>
          <w:szCs w:val="24"/>
        </w:rPr>
        <w:t>5 second pause</w:t>
      </w:r>
      <w:r w:rsidRPr="00BF2F84">
        <w:rPr>
          <w:color w:val="1F3864" w:themeColor="accent5" w:themeShade="80"/>
          <w:sz w:val="24"/>
          <w:szCs w:val="24"/>
        </w:rPr>
        <w:t xml:space="preserve"> before moving on to the next German word.] </w:t>
      </w:r>
    </w:p>
    <w:bookmarkEnd w:id="1"/>
    <w:p w14:paraId="06E4696A" w14:textId="77777777" w:rsidR="00C53832" w:rsidRPr="00BF2F84" w:rsidRDefault="00C53832" w:rsidP="00C53832">
      <w:pPr>
        <w:rPr>
          <w:b/>
          <w:color w:val="1F3864" w:themeColor="accent5" w:themeShade="80"/>
          <w:sz w:val="24"/>
          <w:szCs w:val="24"/>
        </w:rPr>
      </w:pPr>
    </w:p>
    <w:p w14:paraId="3DEF3806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 xml:space="preserve">1) die Form </w:t>
      </w:r>
    </w:p>
    <w:p w14:paraId="1D45176C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2) grau</w:t>
      </w:r>
    </w:p>
    <w:p w14:paraId="7EA04A85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3) ihn</w:t>
      </w:r>
    </w:p>
    <w:p w14:paraId="6657CAAC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4) finden</w:t>
      </w:r>
    </w:p>
    <w:p w14:paraId="51071A26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5) die Kunst</w:t>
      </w:r>
    </w:p>
    <w:p w14:paraId="188312B4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6) eins</w:t>
      </w:r>
    </w:p>
    <w:p w14:paraId="77713045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7) mögen</w:t>
      </w:r>
    </w:p>
    <w:p w14:paraId="4C55BFB3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8) die Lehrerin</w:t>
      </w:r>
    </w:p>
    <w:p w14:paraId="10A820F4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9) wissen</w:t>
      </w:r>
    </w:p>
    <w:p w14:paraId="6810DDEA" w14:textId="60D8373F" w:rsidR="00C53832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10) im Unterricht</w:t>
      </w:r>
    </w:p>
    <w:p w14:paraId="61CC692A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</w:p>
    <w:p w14:paraId="5759F0F1" w14:textId="77777777" w:rsidR="007E628D" w:rsidRPr="00BF2F84" w:rsidRDefault="007E628D" w:rsidP="007E628D">
      <w:pPr>
        <w:pStyle w:val="Heading1"/>
        <w:rPr>
          <w:b w:val="0"/>
          <w:color w:val="1F3864" w:themeColor="accent5" w:themeShade="80"/>
        </w:rPr>
      </w:pPr>
      <w:r w:rsidRPr="00BF2F84">
        <w:rPr>
          <w:color w:val="1F3864" w:themeColor="accent5" w:themeShade="80"/>
        </w:rPr>
        <w:t>VOCABULARY PART B (CATEGORIES)</w:t>
      </w:r>
    </w:p>
    <w:p w14:paraId="1A9B92B0" w14:textId="36F1B832" w:rsidR="007E628D" w:rsidRPr="00BF2F84" w:rsidRDefault="00A76536" w:rsidP="007E628D">
      <w:pPr>
        <w:rPr>
          <w:color w:val="1F3864" w:themeColor="accent5" w:themeShade="80"/>
          <w:sz w:val="24"/>
          <w:szCs w:val="24"/>
        </w:rPr>
      </w:pPr>
      <w:bookmarkStart w:id="2" w:name="_Hlk61391200"/>
      <w:r w:rsidRPr="00BF2F84">
        <w:rPr>
          <w:bCs/>
          <w:color w:val="1F3864" w:themeColor="accent5" w:themeShade="80"/>
          <w:sz w:val="24"/>
          <w:szCs w:val="24"/>
        </w:rPr>
        <w:t>[</w:t>
      </w:r>
      <w:r w:rsidRPr="00BF2F84">
        <w:rPr>
          <w:color w:val="1F3864" w:themeColor="accent5" w:themeShade="80"/>
          <w:sz w:val="24"/>
          <w:szCs w:val="24"/>
        </w:rPr>
        <w:t xml:space="preserve">Say the number </w:t>
      </w:r>
      <w:r w:rsidRPr="00BF2F84">
        <w:rPr>
          <w:b/>
          <w:bCs/>
          <w:color w:val="1F3864" w:themeColor="accent5" w:themeShade="80"/>
          <w:sz w:val="24"/>
          <w:szCs w:val="24"/>
        </w:rPr>
        <w:t>in English</w:t>
      </w:r>
      <w:r w:rsidRPr="00BF2F84">
        <w:rPr>
          <w:color w:val="1F3864" w:themeColor="accent5" w:themeShade="80"/>
          <w:sz w:val="24"/>
          <w:szCs w:val="24"/>
        </w:rPr>
        <w:t xml:space="preserve"> and leave a </w:t>
      </w:r>
      <w:r w:rsidRPr="00BF2F84">
        <w:rPr>
          <w:b/>
          <w:bCs/>
          <w:color w:val="1F3864" w:themeColor="accent5" w:themeShade="80"/>
          <w:sz w:val="24"/>
          <w:szCs w:val="24"/>
        </w:rPr>
        <w:t xml:space="preserve">1.5 second </w:t>
      </w:r>
      <w:r w:rsidRPr="00BF2F84">
        <w:rPr>
          <w:color w:val="1F3864" w:themeColor="accent5" w:themeShade="80"/>
          <w:sz w:val="24"/>
          <w:szCs w:val="24"/>
        </w:rPr>
        <w:t xml:space="preserve">pause before saying the German word for the first time. Leave a </w:t>
      </w:r>
      <w:r w:rsidRPr="00BF2F84">
        <w:rPr>
          <w:b/>
          <w:bCs/>
          <w:color w:val="1F3864" w:themeColor="accent5" w:themeShade="80"/>
          <w:sz w:val="24"/>
          <w:szCs w:val="24"/>
        </w:rPr>
        <w:t>5 second</w:t>
      </w:r>
      <w:r w:rsidRPr="00BF2F84">
        <w:rPr>
          <w:color w:val="1F3864" w:themeColor="accent5" w:themeShade="80"/>
          <w:sz w:val="24"/>
          <w:szCs w:val="24"/>
        </w:rPr>
        <w:t xml:space="preserve"> pause and say the German word for the second time. Leave a </w:t>
      </w:r>
      <w:r w:rsidRPr="00BF2F84">
        <w:rPr>
          <w:b/>
          <w:bCs/>
          <w:color w:val="1F3864" w:themeColor="accent5" w:themeShade="80"/>
          <w:sz w:val="24"/>
          <w:szCs w:val="24"/>
        </w:rPr>
        <w:t>5 second pause</w:t>
      </w:r>
      <w:r w:rsidRPr="00BF2F84">
        <w:rPr>
          <w:color w:val="1F3864" w:themeColor="accent5" w:themeShade="80"/>
          <w:sz w:val="24"/>
          <w:szCs w:val="24"/>
        </w:rPr>
        <w:t xml:space="preserve"> before moving on to the next German word.]</w:t>
      </w:r>
    </w:p>
    <w:p w14:paraId="72342968" w14:textId="77777777" w:rsidR="00A76536" w:rsidRPr="00BF2F84" w:rsidRDefault="00A76536" w:rsidP="007E628D">
      <w:pPr>
        <w:rPr>
          <w:color w:val="1F3864" w:themeColor="accent5" w:themeShade="80"/>
          <w:sz w:val="24"/>
          <w:szCs w:val="24"/>
        </w:rPr>
      </w:pPr>
    </w:p>
    <w:bookmarkEnd w:id="2"/>
    <w:p w14:paraId="68B26D26" w14:textId="57E4B453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 xml:space="preserve">1) die </w:t>
      </w:r>
      <w:r w:rsidR="00E360DB">
        <w:rPr>
          <w:color w:val="1F3864" w:themeColor="accent5" w:themeShade="80"/>
          <w:sz w:val="24"/>
          <w:szCs w:val="24"/>
          <w:lang w:val="de-DE"/>
        </w:rPr>
        <w:t>Kirche</w:t>
      </w:r>
    </w:p>
    <w:p w14:paraId="20124AC9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2) schwimmen</w:t>
      </w:r>
    </w:p>
    <w:p w14:paraId="78CBBDC9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3) die Jacke</w:t>
      </w:r>
    </w:p>
    <w:p w14:paraId="3B3CADC6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4) rot</w:t>
      </w:r>
    </w:p>
    <w:p w14:paraId="21E3522F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5) ja</w:t>
      </w:r>
    </w:p>
    <w:p w14:paraId="28D492F7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6) Österreich</w:t>
      </w:r>
    </w:p>
    <w:p w14:paraId="7E16E8EA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7) der Kopf</w:t>
      </w:r>
    </w:p>
    <w:p w14:paraId="4FF25B62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8) zwölf</w:t>
      </w:r>
    </w:p>
    <w:p w14:paraId="1FA89A8A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9) sprechen</w:t>
      </w:r>
    </w:p>
    <w:p w14:paraId="223D751B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</w:rPr>
      </w:pPr>
      <w:r w:rsidRPr="00BF2F84">
        <w:rPr>
          <w:color w:val="1F3864" w:themeColor="accent5" w:themeShade="80"/>
          <w:sz w:val="24"/>
          <w:szCs w:val="24"/>
        </w:rPr>
        <w:t>10) das Handy</w:t>
      </w:r>
    </w:p>
    <w:p w14:paraId="63C48378" w14:textId="0A22B1FA" w:rsidR="00FF1BDD" w:rsidRPr="00BF2F84" w:rsidRDefault="00FF1BDD" w:rsidP="00FF1BDD">
      <w:pPr>
        <w:rPr>
          <w:color w:val="1F3864" w:themeColor="accent5" w:themeShade="80"/>
          <w:sz w:val="24"/>
          <w:szCs w:val="24"/>
        </w:rPr>
      </w:pPr>
    </w:p>
    <w:p w14:paraId="145EE1D8" w14:textId="4DB06F7C" w:rsidR="00777D91" w:rsidRPr="00BF2F84" w:rsidRDefault="000A3AB5" w:rsidP="00943069">
      <w:pPr>
        <w:pStyle w:val="Heading1"/>
        <w:rPr>
          <w:bCs/>
          <w:color w:val="1F3864" w:themeColor="accent5" w:themeShade="80"/>
          <w:lang w:eastAsia="en-GB"/>
        </w:rPr>
      </w:pPr>
      <w:r w:rsidRPr="00BF2F84">
        <w:rPr>
          <w:rFonts w:eastAsia="Times New Roman" w:cs="Arial"/>
          <w:bCs/>
          <w:color w:val="1F3864" w:themeColor="accent5" w:themeShade="80"/>
          <w:lang w:eastAsia="en-GB"/>
        </w:rPr>
        <w:lastRenderedPageBreak/>
        <w:t xml:space="preserve">GRAMMAR </w:t>
      </w:r>
      <w:r w:rsidR="00172686" w:rsidRPr="00BF2F84">
        <w:rPr>
          <w:bCs/>
          <w:color w:val="1F3864" w:themeColor="accent5" w:themeShade="80"/>
        </w:rPr>
        <w:t>PART</w:t>
      </w:r>
      <w:r w:rsidR="00172686" w:rsidRPr="00BF2F84">
        <w:rPr>
          <w:rFonts w:eastAsia="Times New Roman" w:cs="Arial"/>
          <w:bCs/>
          <w:color w:val="1F3864" w:themeColor="accent5" w:themeShade="80"/>
          <w:lang w:eastAsia="en-GB"/>
        </w:rPr>
        <w:t xml:space="preserve"> A</w:t>
      </w:r>
      <w:r w:rsidR="00E35216" w:rsidRPr="00BF2F84">
        <w:rPr>
          <w:rFonts w:eastAsia="Times New Roman" w:cs="Arial"/>
          <w:bCs/>
          <w:color w:val="1F3864" w:themeColor="accent5" w:themeShade="80"/>
          <w:lang w:eastAsia="en-GB"/>
        </w:rPr>
        <w:t xml:space="preserve"> (</w:t>
      </w:r>
      <w:r w:rsidR="00E67CBD" w:rsidRPr="00BF2F84">
        <w:rPr>
          <w:rFonts w:eastAsia="Times New Roman" w:cs="Arial"/>
          <w:bCs/>
          <w:color w:val="1F3864" w:themeColor="accent5" w:themeShade="80"/>
          <w:lang w:eastAsia="en-GB"/>
        </w:rPr>
        <w:t>SENTENCE TYPE</w:t>
      </w:r>
      <w:r w:rsidR="00E35216" w:rsidRPr="00BF2F84">
        <w:rPr>
          <w:rFonts w:eastAsia="Times New Roman" w:cs="Arial"/>
          <w:bCs/>
          <w:color w:val="1F3864" w:themeColor="accent5" w:themeShade="80"/>
          <w:lang w:eastAsia="en-GB"/>
        </w:rPr>
        <w:t>)</w:t>
      </w:r>
    </w:p>
    <w:p w14:paraId="7C2842C8" w14:textId="77777777" w:rsidR="007E628D" w:rsidRPr="00BF2F84" w:rsidRDefault="007E628D" w:rsidP="007E628D">
      <w:pPr>
        <w:rPr>
          <w:color w:val="1F3864" w:themeColor="accent5" w:themeShade="80"/>
          <w:sz w:val="24"/>
          <w:szCs w:val="24"/>
        </w:rPr>
      </w:pPr>
      <w:bookmarkStart w:id="3" w:name="_Hlk61391214"/>
      <w:r w:rsidRPr="00BF2F84">
        <w:rPr>
          <w:bCs/>
          <w:color w:val="1F3864" w:themeColor="accent5" w:themeShade="80"/>
          <w:sz w:val="24"/>
          <w:szCs w:val="24"/>
        </w:rPr>
        <w:t>[</w:t>
      </w:r>
      <w:r w:rsidRPr="00BF2F84">
        <w:rPr>
          <w:color w:val="1F3864" w:themeColor="accent5" w:themeShade="80"/>
          <w:sz w:val="24"/>
          <w:szCs w:val="24"/>
        </w:rPr>
        <w:t xml:space="preserve">Say the number </w:t>
      </w:r>
      <w:r w:rsidRPr="00BF2F84">
        <w:rPr>
          <w:b/>
          <w:bCs/>
          <w:color w:val="1F3864" w:themeColor="accent5" w:themeShade="80"/>
          <w:sz w:val="24"/>
          <w:szCs w:val="24"/>
        </w:rPr>
        <w:t>in English</w:t>
      </w:r>
      <w:r w:rsidRPr="00BF2F84">
        <w:rPr>
          <w:color w:val="1F3864" w:themeColor="accent5" w:themeShade="80"/>
          <w:sz w:val="24"/>
          <w:szCs w:val="24"/>
        </w:rPr>
        <w:t xml:space="preserve"> and leave a </w:t>
      </w:r>
      <w:r w:rsidRPr="00BF2F84">
        <w:rPr>
          <w:b/>
          <w:bCs/>
          <w:color w:val="1F3864" w:themeColor="accent5" w:themeShade="80"/>
          <w:sz w:val="24"/>
          <w:szCs w:val="24"/>
        </w:rPr>
        <w:t xml:space="preserve">1.5 second </w:t>
      </w:r>
      <w:r w:rsidRPr="00BF2F84">
        <w:rPr>
          <w:color w:val="1F3864" w:themeColor="accent5" w:themeShade="80"/>
          <w:sz w:val="24"/>
          <w:szCs w:val="24"/>
        </w:rPr>
        <w:t xml:space="preserve">pause before saying the German sentence for the first time. Leave a </w:t>
      </w:r>
      <w:r w:rsidRPr="00BF2F84">
        <w:rPr>
          <w:b/>
          <w:bCs/>
          <w:color w:val="1F3864" w:themeColor="accent5" w:themeShade="80"/>
          <w:sz w:val="24"/>
          <w:szCs w:val="24"/>
        </w:rPr>
        <w:t>5 second</w:t>
      </w:r>
      <w:r w:rsidRPr="00BF2F84">
        <w:rPr>
          <w:color w:val="1F3864" w:themeColor="accent5" w:themeShade="80"/>
          <w:sz w:val="24"/>
          <w:szCs w:val="24"/>
        </w:rPr>
        <w:t xml:space="preserve"> pause and say the German sentence for the second time. Leave a </w:t>
      </w:r>
      <w:r w:rsidRPr="00BF2F84">
        <w:rPr>
          <w:b/>
          <w:bCs/>
          <w:color w:val="1F3864" w:themeColor="accent5" w:themeShade="80"/>
          <w:sz w:val="24"/>
          <w:szCs w:val="24"/>
        </w:rPr>
        <w:t>5 second pause</w:t>
      </w:r>
      <w:r w:rsidRPr="00BF2F84">
        <w:rPr>
          <w:color w:val="1F3864" w:themeColor="accent5" w:themeShade="80"/>
          <w:sz w:val="24"/>
          <w:szCs w:val="24"/>
        </w:rPr>
        <w:t xml:space="preserve"> before moving on to the next German sentence.] </w:t>
      </w:r>
    </w:p>
    <w:bookmarkEnd w:id="3"/>
    <w:p w14:paraId="79888B53" w14:textId="77777777" w:rsidR="00237198" w:rsidRPr="00BF2F84" w:rsidRDefault="00237198" w:rsidP="00316ACD">
      <w:pPr>
        <w:rPr>
          <w:color w:val="1F3864" w:themeColor="accent5" w:themeShade="80"/>
          <w:sz w:val="24"/>
          <w:szCs w:val="24"/>
        </w:rPr>
      </w:pPr>
    </w:p>
    <w:p w14:paraId="4E419CD4" w14:textId="5410BB75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1. Ich koche das Essen</w:t>
      </w:r>
    </w:p>
    <w:p w14:paraId="462A4323" w14:textId="6A39683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2. Hat sie ein Heft</w:t>
      </w:r>
    </w:p>
    <w:p w14:paraId="5E5E728D" w14:textId="61B1F565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3. Ist es richtig</w:t>
      </w:r>
    </w:p>
    <w:p w14:paraId="685D6715" w14:textId="7308D9C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4. Du hast ein Haus</w:t>
      </w:r>
    </w:p>
    <w:p w14:paraId="782B6412" w14:textId="77777777" w:rsidR="00316ACD" w:rsidRPr="00BF2F84" w:rsidRDefault="00316ACD" w:rsidP="00316ACD">
      <w:pPr>
        <w:rPr>
          <w:color w:val="1F3864" w:themeColor="accent5" w:themeShade="80"/>
          <w:sz w:val="24"/>
          <w:szCs w:val="24"/>
          <w:lang w:val="de-DE"/>
        </w:rPr>
      </w:pPr>
    </w:p>
    <w:p w14:paraId="33AAEE04" w14:textId="6A5C8984" w:rsidR="00316ACD" w:rsidRPr="00BF2F84" w:rsidRDefault="00237198" w:rsidP="008C0F17">
      <w:pPr>
        <w:pStyle w:val="Heading1"/>
        <w:rPr>
          <w:color w:val="1F3864" w:themeColor="accent5" w:themeShade="80"/>
        </w:rPr>
      </w:pPr>
      <w:r w:rsidRPr="00BF2F84">
        <w:rPr>
          <w:bCs/>
          <w:color w:val="1F3864" w:themeColor="accent5" w:themeShade="80"/>
        </w:rPr>
        <w:t xml:space="preserve">GRAMMAR </w:t>
      </w:r>
      <w:r w:rsidR="00316ACD" w:rsidRPr="00BF2F84">
        <w:rPr>
          <w:bCs/>
          <w:color w:val="1F3864" w:themeColor="accent5" w:themeShade="80"/>
        </w:rPr>
        <w:t>PART B</w:t>
      </w:r>
      <w:r w:rsidR="00E35216" w:rsidRPr="00BF2F84">
        <w:rPr>
          <w:color w:val="1F3864" w:themeColor="accent5" w:themeShade="80"/>
        </w:rPr>
        <w:t xml:space="preserve"> (</w:t>
      </w:r>
      <w:r w:rsidR="00E67CBD" w:rsidRPr="00BF2F84">
        <w:rPr>
          <w:color w:val="1F3864" w:themeColor="accent5" w:themeShade="80"/>
        </w:rPr>
        <w:t>VERB FORMS</w:t>
      </w:r>
      <w:r w:rsidR="00E35216" w:rsidRPr="00BF2F84">
        <w:rPr>
          <w:color w:val="1F3864" w:themeColor="accent5" w:themeShade="80"/>
        </w:rPr>
        <w:t>)</w:t>
      </w:r>
    </w:p>
    <w:p w14:paraId="6BD7FE31" w14:textId="77777777" w:rsidR="007E628D" w:rsidRPr="00BF2F84" w:rsidRDefault="007E628D" w:rsidP="007E628D">
      <w:pPr>
        <w:rPr>
          <w:color w:val="1F3864" w:themeColor="accent5" w:themeShade="80"/>
          <w:sz w:val="24"/>
          <w:szCs w:val="24"/>
        </w:rPr>
      </w:pPr>
      <w:r w:rsidRPr="00BF2F84">
        <w:rPr>
          <w:bCs/>
          <w:color w:val="1F3864" w:themeColor="accent5" w:themeShade="80"/>
          <w:sz w:val="24"/>
          <w:szCs w:val="24"/>
        </w:rPr>
        <w:t>[</w:t>
      </w:r>
      <w:r w:rsidRPr="00BF2F84">
        <w:rPr>
          <w:color w:val="1F3864" w:themeColor="accent5" w:themeShade="80"/>
          <w:sz w:val="24"/>
          <w:szCs w:val="24"/>
        </w:rPr>
        <w:t xml:space="preserve">Say the number </w:t>
      </w:r>
      <w:r w:rsidRPr="00BF2F84">
        <w:rPr>
          <w:b/>
          <w:bCs/>
          <w:color w:val="1F3864" w:themeColor="accent5" w:themeShade="80"/>
          <w:sz w:val="24"/>
          <w:szCs w:val="24"/>
        </w:rPr>
        <w:t>in English</w:t>
      </w:r>
      <w:r w:rsidRPr="00BF2F84">
        <w:rPr>
          <w:color w:val="1F3864" w:themeColor="accent5" w:themeShade="80"/>
          <w:sz w:val="24"/>
          <w:szCs w:val="24"/>
        </w:rPr>
        <w:t xml:space="preserve"> and leave a </w:t>
      </w:r>
      <w:r w:rsidRPr="00BF2F84">
        <w:rPr>
          <w:b/>
          <w:bCs/>
          <w:color w:val="1F3864" w:themeColor="accent5" w:themeShade="80"/>
          <w:sz w:val="24"/>
          <w:szCs w:val="24"/>
        </w:rPr>
        <w:t xml:space="preserve">1.5 second </w:t>
      </w:r>
      <w:r w:rsidRPr="00BF2F84">
        <w:rPr>
          <w:color w:val="1F3864" w:themeColor="accent5" w:themeShade="80"/>
          <w:sz w:val="24"/>
          <w:szCs w:val="24"/>
        </w:rPr>
        <w:t xml:space="preserve">pause before saying the German sentence for the first time. Leave a </w:t>
      </w:r>
      <w:r w:rsidRPr="00BF2F84">
        <w:rPr>
          <w:b/>
          <w:bCs/>
          <w:color w:val="1F3864" w:themeColor="accent5" w:themeShade="80"/>
          <w:sz w:val="24"/>
          <w:szCs w:val="24"/>
        </w:rPr>
        <w:t>5 second</w:t>
      </w:r>
      <w:r w:rsidRPr="00BF2F84">
        <w:rPr>
          <w:color w:val="1F3864" w:themeColor="accent5" w:themeShade="80"/>
          <w:sz w:val="24"/>
          <w:szCs w:val="24"/>
        </w:rPr>
        <w:t xml:space="preserve"> pause and say the German sentence for the second time. Leave a </w:t>
      </w:r>
      <w:r w:rsidRPr="00BF2F84">
        <w:rPr>
          <w:b/>
          <w:bCs/>
          <w:color w:val="1F3864" w:themeColor="accent5" w:themeShade="80"/>
          <w:sz w:val="24"/>
          <w:szCs w:val="24"/>
        </w:rPr>
        <w:t>5 second pause</w:t>
      </w:r>
      <w:r w:rsidRPr="00BF2F84">
        <w:rPr>
          <w:color w:val="1F3864" w:themeColor="accent5" w:themeShade="80"/>
          <w:sz w:val="24"/>
          <w:szCs w:val="24"/>
        </w:rPr>
        <w:t xml:space="preserve"> before moving on to the next German sentence.] </w:t>
      </w:r>
    </w:p>
    <w:p w14:paraId="42177E01" w14:textId="77777777" w:rsidR="00316ACD" w:rsidRPr="00BF2F84" w:rsidRDefault="00316ACD" w:rsidP="00316ACD">
      <w:pPr>
        <w:rPr>
          <w:color w:val="1F3864" w:themeColor="accent5" w:themeShade="80"/>
          <w:sz w:val="24"/>
          <w:szCs w:val="24"/>
        </w:rPr>
      </w:pPr>
    </w:p>
    <w:p w14:paraId="61599A71" w14:textId="5870FF30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1. ... spielst Fußball.</w:t>
      </w:r>
      <w:r w:rsidRPr="00BF2F84">
        <w:rPr>
          <w:color w:val="1F3864" w:themeColor="accent5" w:themeShade="80"/>
          <w:sz w:val="24"/>
          <w:szCs w:val="24"/>
          <w:lang w:val="de-DE"/>
        </w:rPr>
        <w:tab/>
      </w:r>
      <w:r w:rsidRPr="00BF2F84">
        <w:rPr>
          <w:color w:val="1F3864" w:themeColor="accent5" w:themeShade="80"/>
          <w:sz w:val="24"/>
          <w:szCs w:val="24"/>
          <w:lang w:val="de-DE"/>
        </w:rPr>
        <w:tab/>
      </w:r>
    </w:p>
    <w:p w14:paraId="4586B951" w14:textId="540FFAFA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2. ... mache die Aufgabe.</w:t>
      </w:r>
    </w:p>
    <w:p w14:paraId="5C803137" w14:textId="13F16C0A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3. ... redet mit Freunden.</w:t>
      </w:r>
    </w:p>
    <w:p w14:paraId="3CECEE30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</w:p>
    <w:p w14:paraId="687A6DCB" w14:textId="3AF8F61E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4. ... hat ein Haus.</w:t>
      </w:r>
    </w:p>
    <w:p w14:paraId="3BD2F417" w14:textId="1B373F49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>5. ... sind gesund.</w:t>
      </w:r>
    </w:p>
    <w:p w14:paraId="26EAED0D" w14:textId="77777777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</w:p>
    <w:p w14:paraId="1D94C545" w14:textId="04012A0D" w:rsidR="00A76536" w:rsidRPr="00BF2F84" w:rsidRDefault="00A76536" w:rsidP="00A76536">
      <w:pPr>
        <w:rPr>
          <w:color w:val="1F3864" w:themeColor="accent5" w:themeShade="80"/>
          <w:sz w:val="24"/>
          <w:szCs w:val="24"/>
          <w:lang w:val="de-DE"/>
        </w:rPr>
      </w:pPr>
      <w:r w:rsidRPr="00BF2F84">
        <w:rPr>
          <w:color w:val="1F3864" w:themeColor="accent5" w:themeShade="80"/>
          <w:sz w:val="24"/>
          <w:szCs w:val="24"/>
          <w:lang w:val="de-DE"/>
        </w:rPr>
        <w:t xml:space="preserve">6. … magst das Essen. </w:t>
      </w:r>
    </w:p>
    <w:p w14:paraId="1514D5BD" w14:textId="6E000604" w:rsidR="009A0D9F" w:rsidRPr="00BF2F84" w:rsidRDefault="009A0D9F" w:rsidP="008C0F17">
      <w:pPr>
        <w:pStyle w:val="Heading1"/>
        <w:rPr>
          <w:color w:val="1F3864" w:themeColor="accent5" w:themeShade="80"/>
          <w:lang w:val="de-DE"/>
        </w:rPr>
      </w:pPr>
    </w:p>
    <w:sectPr w:rsidR="009A0D9F" w:rsidRPr="00BF2F84" w:rsidSect="00A27D29">
      <w:pgSz w:w="11906" w:h="16838"/>
      <w:pgMar w:top="709" w:right="566" w:bottom="567" w:left="567" w:header="283" w:footer="62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B16BA" w14:textId="77777777" w:rsidR="00E95223" w:rsidRDefault="00E95223" w:rsidP="00180B91">
      <w:pPr>
        <w:spacing w:after="0" w:line="240" w:lineRule="auto"/>
      </w:pPr>
      <w:r>
        <w:separator/>
      </w:r>
    </w:p>
  </w:endnote>
  <w:endnote w:type="continuationSeparator" w:id="0">
    <w:p w14:paraId="599EC371" w14:textId="77777777" w:rsidR="00E95223" w:rsidRDefault="00E95223" w:rsidP="00180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A3C03" w14:textId="77777777" w:rsidR="00B42AE9" w:rsidRDefault="00B42A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E0428" w14:textId="09F88473" w:rsidR="00175567" w:rsidRPr="00175567" w:rsidRDefault="00A26C85" w:rsidP="00FA1D23">
    <w:pPr>
      <w:spacing w:after="0" w:line="240" w:lineRule="auto"/>
      <w:jc w:val="center"/>
      <w:rPr>
        <w:rFonts w:eastAsia="+mn-ea" w:cstheme="minorHAnsi"/>
        <w:b/>
        <w:bCs/>
        <w:color w:val="FFFFFF"/>
        <w:kern w:val="24"/>
        <w:u w:val="single"/>
      </w:rPr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1DFDF8FC" wp14:editId="0401F750">
              <wp:simplePos x="0" y="0"/>
              <wp:positionH relativeFrom="page">
                <wp:posOffset>5588000</wp:posOffset>
              </wp:positionH>
              <wp:positionV relativeFrom="paragraph">
                <wp:posOffset>399415</wp:posOffset>
              </wp:positionV>
              <wp:extent cx="1911350" cy="196850"/>
              <wp:effectExtent l="0" t="0" r="0" b="12700"/>
              <wp:wrapSquare wrapText="bothSides"/>
              <wp:docPr id="3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1350" cy="196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233B2C" w14:textId="77777777" w:rsidR="00B42AE9" w:rsidRPr="00FB4416" w:rsidRDefault="00B42AE9" w:rsidP="00B42AE9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Last updated: 20/05/21</w:t>
                          </w:r>
                        </w:p>
                        <w:p w14:paraId="63A1F13B" w14:textId="77777777" w:rsidR="00B42AE9" w:rsidRPr="00020A62" w:rsidRDefault="00B42AE9" w:rsidP="00B42AE9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  <w:p w14:paraId="56B05427" w14:textId="77777777" w:rsidR="00B42AE9" w:rsidRPr="00020A62" w:rsidRDefault="00B42AE9" w:rsidP="00B42AE9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  <w:p w14:paraId="551B8289" w14:textId="77777777" w:rsidR="00A26C85" w:rsidRPr="00020A62" w:rsidRDefault="00A26C85" w:rsidP="00A26C85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FDF8F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40pt;margin-top:31.45pt;width:150.5pt;height:15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" filled="f" stroked="f">
              <v:textbox inset=",0,,0">
                <w:txbxContent>
                  <w:p w14:paraId="75233B2C" w14:textId="77777777" w:rsidR="00B42AE9" w:rsidRPr="00FB4416" w:rsidRDefault="00B42AE9" w:rsidP="00B42AE9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>
                      <w:rPr>
                        <w:color w:val="FFFFFF" w:themeColor="background1"/>
                        <w:sz w:val="20"/>
                        <w:szCs w:val="20"/>
                      </w:rPr>
                      <w:t>Last updated: 20/05/21</w:t>
                    </w:r>
                  </w:p>
                  <w:p w14:paraId="63A1F13B" w14:textId="77777777" w:rsidR="00B42AE9" w:rsidRPr="00020A62" w:rsidRDefault="00B42AE9" w:rsidP="00B42AE9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</w:p>
                  <w:p w14:paraId="56B05427" w14:textId="77777777" w:rsidR="00B42AE9" w:rsidRPr="00020A62" w:rsidRDefault="00B42AE9" w:rsidP="00B42AE9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</w:p>
                  <w:p w14:paraId="551B8289" w14:textId="77777777" w:rsidR="00A26C85" w:rsidRPr="00020A62" w:rsidRDefault="00A26C85" w:rsidP="00A26C85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 w:rsidR="00FA1D23"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2336" behindDoc="1" locked="0" layoutInCell="1" allowOverlap="1" wp14:anchorId="5D4A2C51" wp14:editId="74F1D84C">
          <wp:simplePos x="0" y="0"/>
          <wp:positionH relativeFrom="page">
            <wp:align>left</wp:align>
          </wp:positionH>
          <wp:positionV relativeFrom="paragraph">
            <wp:posOffset>24765</wp:posOffset>
          </wp:positionV>
          <wp:extent cx="7558178" cy="579054"/>
          <wp:effectExtent l="0" t="0" r="0" b="0"/>
          <wp:wrapNone/>
          <wp:docPr id="70" name="Picture 70" descr="NCELP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CELP_Word_French_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178" cy="5790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A9CEF" w14:textId="77777777" w:rsidR="00B42AE9" w:rsidRDefault="00B42A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B9281" w14:textId="77777777" w:rsidR="00E95223" w:rsidRDefault="00E95223" w:rsidP="00180B91">
      <w:pPr>
        <w:spacing w:after="0" w:line="240" w:lineRule="auto"/>
      </w:pPr>
      <w:r>
        <w:separator/>
      </w:r>
    </w:p>
  </w:footnote>
  <w:footnote w:type="continuationSeparator" w:id="0">
    <w:p w14:paraId="40B9791B" w14:textId="77777777" w:rsidR="00E95223" w:rsidRDefault="00E95223" w:rsidP="00180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30F3E" w14:textId="77777777" w:rsidR="00B42AE9" w:rsidRDefault="00B42A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739608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F46BC57" w14:textId="2B19D4F2" w:rsidR="00F15436" w:rsidRDefault="00F1543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7CB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9714DF0" w14:textId="43431343" w:rsidR="00180B91" w:rsidRPr="00175567" w:rsidRDefault="00180B91" w:rsidP="00175567">
    <w:pPr>
      <w:pStyle w:val="Header"/>
      <w:tabs>
        <w:tab w:val="clear" w:pos="4513"/>
      </w:tabs>
      <w:ind w:left="-1134"/>
      <w:rPr>
        <w:color w:val="1F3864" w:themeColor="accent5" w:themeShade="8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766F1" w14:textId="77777777" w:rsidR="00B42AE9" w:rsidRDefault="00B42A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82A59"/>
    <w:multiLevelType w:val="hybridMultilevel"/>
    <w:tmpl w:val="0A42EC0E"/>
    <w:lvl w:ilvl="0" w:tplc="5754C2BC">
      <w:start w:val="1"/>
      <w:numFmt w:val="decimal"/>
      <w:lvlText w:val="%1."/>
      <w:lvlJc w:val="left"/>
      <w:pPr>
        <w:ind w:left="360" w:hanging="360"/>
      </w:pPr>
      <w:rPr>
        <w:lang w:val="en-GB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70254A"/>
    <w:multiLevelType w:val="hybridMultilevel"/>
    <w:tmpl w:val="8D2442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96A309A"/>
    <w:multiLevelType w:val="hybridMultilevel"/>
    <w:tmpl w:val="7FC2BA86"/>
    <w:lvl w:ilvl="0" w:tplc="1CA66842">
      <w:start w:val="1"/>
      <w:numFmt w:val="decimal"/>
      <w:lvlText w:val="%1."/>
      <w:lvlJc w:val="left"/>
      <w:pPr>
        <w:ind w:left="2628" w:hanging="360"/>
      </w:pPr>
      <w:rPr>
        <w:sz w:val="28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2999" w:hanging="360"/>
      </w:pPr>
    </w:lvl>
    <w:lvl w:ilvl="2" w:tplc="0809001B" w:tentative="1">
      <w:start w:val="1"/>
      <w:numFmt w:val="lowerRoman"/>
      <w:lvlText w:val="%3."/>
      <w:lvlJc w:val="right"/>
      <w:pPr>
        <w:ind w:left="3719" w:hanging="180"/>
      </w:pPr>
    </w:lvl>
    <w:lvl w:ilvl="3" w:tplc="0809000F" w:tentative="1">
      <w:start w:val="1"/>
      <w:numFmt w:val="decimal"/>
      <w:lvlText w:val="%4."/>
      <w:lvlJc w:val="left"/>
      <w:pPr>
        <w:ind w:left="4439" w:hanging="360"/>
      </w:pPr>
    </w:lvl>
    <w:lvl w:ilvl="4" w:tplc="08090019" w:tentative="1">
      <w:start w:val="1"/>
      <w:numFmt w:val="lowerLetter"/>
      <w:lvlText w:val="%5."/>
      <w:lvlJc w:val="left"/>
      <w:pPr>
        <w:ind w:left="5159" w:hanging="360"/>
      </w:pPr>
    </w:lvl>
    <w:lvl w:ilvl="5" w:tplc="0809001B" w:tentative="1">
      <w:start w:val="1"/>
      <w:numFmt w:val="lowerRoman"/>
      <w:lvlText w:val="%6."/>
      <w:lvlJc w:val="right"/>
      <w:pPr>
        <w:ind w:left="5879" w:hanging="180"/>
      </w:pPr>
    </w:lvl>
    <w:lvl w:ilvl="6" w:tplc="0809000F" w:tentative="1">
      <w:start w:val="1"/>
      <w:numFmt w:val="decimal"/>
      <w:lvlText w:val="%7."/>
      <w:lvlJc w:val="left"/>
      <w:pPr>
        <w:ind w:left="6599" w:hanging="360"/>
      </w:pPr>
    </w:lvl>
    <w:lvl w:ilvl="7" w:tplc="08090019" w:tentative="1">
      <w:start w:val="1"/>
      <w:numFmt w:val="lowerLetter"/>
      <w:lvlText w:val="%8."/>
      <w:lvlJc w:val="left"/>
      <w:pPr>
        <w:ind w:left="7319" w:hanging="360"/>
      </w:pPr>
    </w:lvl>
    <w:lvl w:ilvl="8" w:tplc="0809001B" w:tentative="1">
      <w:start w:val="1"/>
      <w:numFmt w:val="lowerRoman"/>
      <w:lvlText w:val="%9."/>
      <w:lvlJc w:val="right"/>
      <w:pPr>
        <w:ind w:left="8039" w:hanging="180"/>
      </w:pPr>
    </w:lvl>
  </w:abstractNum>
  <w:abstractNum w:abstractNumId="3" w15:restartNumberingAfterBreak="0">
    <w:nsid w:val="7AEE403B"/>
    <w:multiLevelType w:val="hybridMultilevel"/>
    <w:tmpl w:val="55586CC4"/>
    <w:lvl w:ilvl="0" w:tplc="0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W1MLWwNLM0MzdQ0lEKTi0uzszPAykwrAUA8qGqdiwAAAA="/>
  </w:docVars>
  <w:rsids>
    <w:rsidRoot w:val="007F6E4A"/>
    <w:rsid w:val="0003392A"/>
    <w:rsid w:val="000629CC"/>
    <w:rsid w:val="00071D76"/>
    <w:rsid w:val="00074D09"/>
    <w:rsid w:val="000A1209"/>
    <w:rsid w:val="000A3AB5"/>
    <w:rsid w:val="000A4AC0"/>
    <w:rsid w:val="00136A80"/>
    <w:rsid w:val="00142AAA"/>
    <w:rsid w:val="0014489F"/>
    <w:rsid w:val="001713CE"/>
    <w:rsid w:val="00172686"/>
    <w:rsid w:val="00175567"/>
    <w:rsid w:val="00180B91"/>
    <w:rsid w:val="00180C33"/>
    <w:rsid w:val="0018325D"/>
    <w:rsid w:val="001A0AEC"/>
    <w:rsid w:val="001B4BA0"/>
    <w:rsid w:val="001F29E8"/>
    <w:rsid w:val="002248D2"/>
    <w:rsid w:val="0023493F"/>
    <w:rsid w:val="00237198"/>
    <w:rsid w:val="00240401"/>
    <w:rsid w:val="0024171F"/>
    <w:rsid w:val="002476D1"/>
    <w:rsid w:val="0025068A"/>
    <w:rsid w:val="00266288"/>
    <w:rsid w:val="00291A57"/>
    <w:rsid w:val="002A718D"/>
    <w:rsid w:val="002B381D"/>
    <w:rsid w:val="002C7092"/>
    <w:rsid w:val="002D060C"/>
    <w:rsid w:val="002E238A"/>
    <w:rsid w:val="002F5014"/>
    <w:rsid w:val="003037BC"/>
    <w:rsid w:val="00316ACD"/>
    <w:rsid w:val="003454BA"/>
    <w:rsid w:val="00354E5A"/>
    <w:rsid w:val="0039708E"/>
    <w:rsid w:val="003A105E"/>
    <w:rsid w:val="003A5E0A"/>
    <w:rsid w:val="003B14CE"/>
    <w:rsid w:val="003C0781"/>
    <w:rsid w:val="003E2360"/>
    <w:rsid w:val="003E40AD"/>
    <w:rsid w:val="003E5606"/>
    <w:rsid w:val="003F1B46"/>
    <w:rsid w:val="004239EF"/>
    <w:rsid w:val="004261A7"/>
    <w:rsid w:val="004554A1"/>
    <w:rsid w:val="00470352"/>
    <w:rsid w:val="00480276"/>
    <w:rsid w:val="004B09FA"/>
    <w:rsid w:val="004D5CE8"/>
    <w:rsid w:val="004F6793"/>
    <w:rsid w:val="00506A42"/>
    <w:rsid w:val="0051020F"/>
    <w:rsid w:val="00520372"/>
    <w:rsid w:val="005262B5"/>
    <w:rsid w:val="00541B78"/>
    <w:rsid w:val="00570059"/>
    <w:rsid w:val="005714D8"/>
    <w:rsid w:val="0057264F"/>
    <w:rsid w:val="0057436F"/>
    <w:rsid w:val="0059763E"/>
    <w:rsid w:val="00597BA5"/>
    <w:rsid w:val="005C59FC"/>
    <w:rsid w:val="005D5813"/>
    <w:rsid w:val="005E70DF"/>
    <w:rsid w:val="005E7BB4"/>
    <w:rsid w:val="005F3F38"/>
    <w:rsid w:val="005F47F8"/>
    <w:rsid w:val="00606605"/>
    <w:rsid w:val="00611EC9"/>
    <w:rsid w:val="00655506"/>
    <w:rsid w:val="00657355"/>
    <w:rsid w:val="006577FC"/>
    <w:rsid w:val="00666C57"/>
    <w:rsid w:val="00666F96"/>
    <w:rsid w:val="00680A3E"/>
    <w:rsid w:val="006B446C"/>
    <w:rsid w:val="006B49E0"/>
    <w:rsid w:val="006C1A0E"/>
    <w:rsid w:val="006D5542"/>
    <w:rsid w:val="006E5F72"/>
    <w:rsid w:val="006F5445"/>
    <w:rsid w:val="006F7AA2"/>
    <w:rsid w:val="007053A0"/>
    <w:rsid w:val="007059D6"/>
    <w:rsid w:val="007157EC"/>
    <w:rsid w:val="0071647A"/>
    <w:rsid w:val="00730C4E"/>
    <w:rsid w:val="00760D72"/>
    <w:rsid w:val="00761459"/>
    <w:rsid w:val="00770270"/>
    <w:rsid w:val="007757A7"/>
    <w:rsid w:val="007760C4"/>
    <w:rsid w:val="00777D91"/>
    <w:rsid w:val="007859E7"/>
    <w:rsid w:val="007B38D6"/>
    <w:rsid w:val="007D7534"/>
    <w:rsid w:val="007D762E"/>
    <w:rsid w:val="007E628D"/>
    <w:rsid w:val="007E66E7"/>
    <w:rsid w:val="007F2673"/>
    <w:rsid w:val="007F6E4A"/>
    <w:rsid w:val="00802E83"/>
    <w:rsid w:val="00822C4E"/>
    <w:rsid w:val="00824490"/>
    <w:rsid w:val="0083470A"/>
    <w:rsid w:val="00851059"/>
    <w:rsid w:val="00864A50"/>
    <w:rsid w:val="008847D8"/>
    <w:rsid w:val="00891117"/>
    <w:rsid w:val="008B58CA"/>
    <w:rsid w:val="008B696D"/>
    <w:rsid w:val="008C04B5"/>
    <w:rsid w:val="008C0F17"/>
    <w:rsid w:val="008D1AAA"/>
    <w:rsid w:val="008D59BB"/>
    <w:rsid w:val="00900AD1"/>
    <w:rsid w:val="00905393"/>
    <w:rsid w:val="00927188"/>
    <w:rsid w:val="009305A1"/>
    <w:rsid w:val="00943069"/>
    <w:rsid w:val="00961570"/>
    <w:rsid w:val="009618F9"/>
    <w:rsid w:val="009A0D9F"/>
    <w:rsid w:val="009A55CA"/>
    <w:rsid w:val="009A5AEC"/>
    <w:rsid w:val="009B27AA"/>
    <w:rsid w:val="009B5179"/>
    <w:rsid w:val="009D37B0"/>
    <w:rsid w:val="009E0DB1"/>
    <w:rsid w:val="00A26C85"/>
    <w:rsid w:val="00A27D29"/>
    <w:rsid w:val="00A66DE2"/>
    <w:rsid w:val="00A76536"/>
    <w:rsid w:val="00A842EA"/>
    <w:rsid w:val="00AE312B"/>
    <w:rsid w:val="00AE41DA"/>
    <w:rsid w:val="00AF6B2D"/>
    <w:rsid w:val="00B026F2"/>
    <w:rsid w:val="00B42AE9"/>
    <w:rsid w:val="00B85BA4"/>
    <w:rsid w:val="00B94E62"/>
    <w:rsid w:val="00BE68F1"/>
    <w:rsid w:val="00BF2F84"/>
    <w:rsid w:val="00C31F3A"/>
    <w:rsid w:val="00C46496"/>
    <w:rsid w:val="00C53832"/>
    <w:rsid w:val="00C6025E"/>
    <w:rsid w:val="00C6630D"/>
    <w:rsid w:val="00C77485"/>
    <w:rsid w:val="00CA0180"/>
    <w:rsid w:val="00CB10A3"/>
    <w:rsid w:val="00CE2ADF"/>
    <w:rsid w:val="00D03561"/>
    <w:rsid w:val="00D27ED8"/>
    <w:rsid w:val="00D40AAC"/>
    <w:rsid w:val="00D4132F"/>
    <w:rsid w:val="00D52B99"/>
    <w:rsid w:val="00D6029C"/>
    <w:rsid w:val="00DF045A"/>
    <w:rsid w:val="00DF721B"/>
    <w:rsid w:val="00E0783E"/>
    <w:rsid w:val="00E26165"/>
    <w:rsid w:val="00E33D32"/>
    <w:rsid w:val="00E35216"/>
    <w:rsid w:val="00E360DB"/>
    <w:rsid w:val="00E4307A"/>
    <w:rsid w:val="00E457BD"/>
    <w:rsid w:val="00E67CBD"/>
    <w:rsid w:val="00E712A4"/>
    <w:rsid w:val="00E85269"/>
    <w:rsid w:val="00E95223"/>
    <w:rsid w:val="00E9729E"/>
    <w:rsid w:val="00EA38AE"/>
    <w:rsid w:val="00EB1188"/>
    <w:rsid w:val="00EC50D4"/>
    <w:rsid w:val="00F112D2"/>
    <w:rsid w:val="00F144B4"/>
    <w:rsid w:val="00F15436"/>
    <w:rsid w:val="00F26DCB"/>
    <w:rsid w:val="00F26EA0"/>
    <w:rsid w:val="00F32652"/>
    <w:rsid w:val="00F36C06"/>
    <w:rsid w:val="00F65083"/>
    <w:rsid w:val="00F77364"/>
    <w:rsid w:val="00F8679D"/>
    <w:rsid w:val="00FA1D23"/>
    <w:rsid w:val="00FA7674"/>
    <w:rsid w:val="00FB7168"/>
    <w:rsid w:val="00FF1BDD"/>
    <w:rsid w:val="00FF6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A3C2A5"/>
  <w15:chartTrackingRefBased/>
  <w15:docId w15:val="{591BB9FD-9A9E-491A-915E-96B0BAB76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EastAsia" w:hAnsi="Century Gothic" w:cstheme="minorBidi"/>
        <w:sz w:val="28"/>
        <w:szCs w:val="28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0F17"/>
    <w:pPr>
      <w:outlineLvl w:val="0"/>
    </w:pPr>
    <w:rPr>
      <w:b/>
      <w:color w:val="2F5496" w:themeColor="accent5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B91"/>
  </w:style>
  <w:style w:type="paragraph" w:styleId="Footer">
    <w:name w:val="footer"/>
    <w:basedOn w:val="Normal"/>
    <w:link w:val="Foot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B91"/>
  </w:style>
  <w:style w:type="character" w:styleId="Hyperlink">
    <w:name w:val="Hyperlink"/>
    <w:basedOn w:val="DefaultParagraphFont"/>
    <w:uiPriority w:val="99"/>
    <w:unhideWhenUsed/>
    <w:rsid w:val="0017556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5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6E4A"/>
    <w:rPr>
      <w:color w:val="1F3864" w:themeColor="accent5" w:themeShade="8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F6E4A"/>
    <w:rPr>
      <w:color w:val="1F3864" w:themeColor="accent5" w:themeShade="80"/>
      <w:sz w:val="24"/>
      <w:szCs w:val="24"/>
    </w:rPr>
  </w:style>
  <w:style w:type="character" w:styleId="Strong">
    <w:name w:val="Strong"/>
    <w:basedOn w:val="DefaultParagraphFont"/>
    <w:uiPriority w:val="22"/>
    <w:qFormat/>
    <w:rsid w:val="007F6E4A"/>
    <w:rPr>
      <w:b/>
      <w:bCs/>
    </w:rPr>
  </w:style>
  <w:style w:type="paragraph" w:styleId="ListParagraph">
    <w:name w:val="List Paragraph"/>
    <w:basedOn w:val="Normal"/>
    <w:uiPriority w:val="34"/>
    <w:qFormat/>
    <w:rsid w:val="007F6E4A"/>
    <w:pPr>
      <w:ind w:left="720"/>
      <w:contextualSpacing/>
    </w:pPr>
    <w:rPr>
      <w:color w:val="1F3864" w:themeColor="accent5" w:themeShade="8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75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53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650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50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50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50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5083"/>
    <w:rPr>
      <w:b/>
      <w:bCs/>
      <w:sz w:val="20"/>
      <w:szCs w:val="20"/>
    </w:rPr>
  </w:style>
  <w:style w:type="paragraph" w:styleId="Title">
    <w:name w:val="Title"/>
    <w:basedOn w:val="Subtitle"/>
    <w:next w:val="Normal"/>
    <w:link w:val="TitleChar"/>
    <w:uiPriority w:val="10"/>
    <w:qFormat/>
    <w:rsid w:val="006E5F72"/>
    <w:pPr>
      <w:jc w:val="center"/>
    </w:pPr>
    <w:rPr>
      <w:rFonts w:cs="Arial"/>
      <w:color w:val="1F4E79" w:themeColor="accent1" w:themeShade="80"/>
      <w:sz w:val="72"/>
      <w:szCs w:val="72"/>
      <w:shd w:val="clear" w:color="auto" w:fill="FFFFFF"/>
    </w:rPr>
  </w:style>
  <w:style w:type="character" w:customStyle="1" w:styleId="TitleChar">
    <w:name w:val="Title Char"/>
    <w:basedOn w:val="DefaultParagraphFont"/>
    <w:link w:val="Title"/>
    <w:uiPriority w:val="10"/>
    <w:rsid w:val="006E5F72"/>
    <w:rPr>
      <w:rFonts w:cs="Arial"/>
      <w:color w:val="1F4E79" w:themeColor="accent1" w:themeShade="80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8C0F17"/>
    <w:rPr>
      <w:b/>
      <w:color w:val="2F5496" w:themeColor="accent5" w:themeShade="B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629C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0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45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7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901516E60EB44A62E43187FB77164" ma:contentTypeVersion="13" ma:contentTypeDescription="Create a new document." ma:contentTypeScope="" ma:versionID="d5916819ca5a71e76b99028877215d9c">
  <xsd:schema xmlns:xsd="http://www.w3.org/2001/XMLSchema" xmlns:xs="http://www.w3.org/2001/XMLSchema" xmlns:p="http://schemas.microsoft.com/office/2006/metadata/properties" xmlns:ns3="78a4bef1-4619-421c-8d53-915879e4d4f7" xmlns:ns4="c8f9ce02-ea57-4ec0-9475-ee420f787bd4" targetNamespace="http://schemas.microsoft.com/office/2006/metadata/properties" ma:root="true" ma:fieldsID="fb2cf239a7347c20afb4211da9785574" ns3:_="" ns4:_="">
    <xsd:import namespace="78a4bef1-4619-421c-8d53-915879e4d4f7"/>
    <xsd:import namespace="c8f9ce02-ea57-4ec0-9475-ee420f787b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4bef1-4619-421c-8d53-915879e4d4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9ce02-ea57-4ec0-9475-ee420f787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B80CC7-6CEA-464E-AD09-42BD72AB12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062119-C93A-44BC-84E7-CCFC28EC4E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AAAA936-CB51-43FB-87A6-D95E53D4B8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4bef1-4619-421c-8d53-915879e4d4f7"/>
    <ds:schemaRef ds:uri="c8f9ce02-ea57-4ec0-9475-ee420f787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4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y</dc:creator>
  <cp:keywords/>
  <dc:description/>
  <cp:lastModifiedBy>Natalie Finlayson</cp:lastModifiedBy>
  <cp:revision>2</cp:revision>
  <dcterms:created xsi:type="dcterms:W3CDTF">2021-05-21T15:53:00Z</dcterms:created>
  <dcterms:modified xsi:type="dcterms:W3CDTF">2021-05-21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A901516E60EB44A62E43187FB77164</vt:lpwstr>
  </property>
</Properties>
</file>